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0E3" w:rsidRDefault="009B4D6A">
      <w:r>
        <w:t>Bootstrap</w:t>
      </w:r>
    </w:p>
    <w:p w:rsidR="009B4D6A" w:rsidRPr="009B4D6A" w:rsidRDefault="009B4D6A" w:rsidP="009B4D6A">
      <w:proofErr w:type="gramStart"/>
      <w:r w:rsidRPr="009B4D6A">
        <w:t>&lt;!</w:t>
      </w:r>
      <w:proofErr w:type="spellStart"/>
      <w:r w:rsidRPr="009B4D6A">
        <w:t>doctype</w:t>
      </w:r>
      <w:proofErr w:type="spellEnd"/>
      <w:proofErr w:type="gramEnd"/>
      <w:r w:rsidRPr="009B4D6A">
        <w:t xml:space="preserve"> html&gt;</w:t>
      </w:r>
    </w:p>
    <w:p w:rsidR="009B4D6A" w:rsidRPr="009B4D6A" w:rsidRDefault="009B4D6A" w:rsidP="009B4D6A">
      <w:r w:rsidRPr="009B4D6A">
        <w:t xml:space="preserve">&lt;html </w:t>
      </w:r>
      <w:proofErr w:type="spellStart"/>
      <w:proofErr w:type="gramStart"/>
      <w:r w:rsidRPr="009B4D6A">
        <w:t>lang</w:t>
      </w:r>
      <w:proofErr w:type="spellEnd"/>
      <w:r w:rsidRPr="009B4D6A">
        <w:t>=</w:t>
      </w:r>
      <w:proofErr w:type="spellStart"/>
      <w:proofErr w:type="gramEnd"/>
      <w:r w:rsidRPr="009B4D6A">
        <w:t>en</w:t>
      </w:r>
      <w:proofErr w:type="spellEnd"/>
      <w:r w:rsidRPr="009B4D6A">
        <w:t>&gt;</w:t>
      </w:r>
    </w:p>
    <w:p w:rsidR="009B4D6A" w:rsidRPr="009B4D6A" w:rsidRDefault="009B4D6A" w:rsidP="009B4D6A">
      <w:r w:rsidRPr="009B4D6A">
        <w:t>&lt;</w:t>
      </w:r>
      <w:proofErr w:type="gramStart"/>
      <w:r w:rsidRPr="009B4D6A">
        <w:t>head</w:t>
      </w:r>
      <w:proofErr w:type="gramEnd"/>
      <w:r w:rsidRPr="009B4D6A">
        <w:t>&gt;</w:t>
      </w:r>
    </w:p>
    <w:p w:rsidR="009B4D6A" w:rsidRPr="009B4D6A" w:rsidRDefault="009B4D6A" w:rsidP="009B4D6A">
      <w:r w:rsidRPr="009B4D6A">
        <w:t xml:space="preserve">    &lt;</w:t>
      </w:r>
      <w:proofErr w:type="gramStart"/>
      <w:r w:rsidRPr="009B4D6A">
        <w:t>title&gt;</w:t>
      </w:r>
      <w:proofErr w:type="gramEnd"/>
      <w:r w:rsidRPr="009B4D6A">
        <w:t>bootstrap&lt;/title&gt;</w:t>
      </w:r>
    </w:p>
    <w:p w:rsidR="009B4D6A" w:rsidRPr="009B4D6A" w:rsidRDefault="009B4D6A" w:rsidP="009B4D6A">
      <w:r w:rsidRPr="009B4D6A">
        <w:t xml:space="preserve">    &lt;</w:t>
      </w:r>
      <w:proofErr w:type="gramStart"/>
      <w:r w:rsidRPr="009B4D6A">
        <w:t>meta</w:t>
      </w:r>
      <w:proofErr w:type="gramEnd"/>
      <w:r w:rsidRPr="009B4D6A">
        <w:t xml:space="preserve"> charset="utf-8"&gt;</w:t>
      </w:r>
    </w:p>
    <w:p w:rsidR="009B4D6A" w:rsidRPr="009B4D6A" w:rsidRDefault="009B4D6A" w:rsidP="009B4D6A">
      <w:r w:rsidRPr="009B4D6A">
        <w:t xml:space="preserve">    &lt;</w:t>
      </w:r>
      <w:proofErr w:type="gramStart"/>
      <w:r w:rsidRPr="009B4D6A">
        <w:t>meta</w:t>
      </w:r>
      <w:proofErr w:type="gramEnd"/>
      <w:r w:rsidRPr="009B4D6A">
        <w:t xml:space="preserve"> name="viewport" content="width=device-width, initial-scale=1"&gt;</w:t>
      </w:r>
    </w:p>
    <w:p w:rsidR="009B4D6A" w:rsidRPr="009B4D6A" w:rsidRDefault="009B4D6A" w:rsidP="009B4D6A">
      <w:r w:rsidRPr="009B4D6A">
        <w:t xml:space="preserve">    &lt;link </w:t>
      </w:r>
      <w:proofErr w:type="spellStart"/>
      <w:r w:rsidRPr="009B4D6A">
        <w:t>rel</w:t>
      </w:r>
      <w:proofErr w:type="spellEnd"/>
      <w:r w:rsidRPr="009B4D6A">
        <w:t xml:space="preserve">="stylesheet" href="https://maxcdn.bootstrapcdn.com/bootstrap/4.0.0/css/bootstrap.min.css" integrity="sha384-Gn5384xqQ1aoWXA+058RXPxPg6fy4IWvTNh0E263XmFcJlSAwiGgFAW/dAiS6JXm" </w:t>
      </w:r>
      <w:proofErr w:type="spellStart"/>
      <w:r w:rsidRPr="009B4D6A">
        <w:t>crossorigin</w:t>
      </w:r>
      <w:proofErr w:type="spellEnd"/>
      <w:r w:rsidRPr="009B4D6A">
        <w:t>="anonymous"&gt;</w:t>
      </w:r>
    </w:p>
    <w:p w:rsidR="009B4D6A" w:rsidRPr="009B4D6A" w:rsidRDefault="009B4D6A" w:rsidP="009B4D6A">
      <w:r w:rsidRPr="009B4D6A">
        <w:t xml:space="preserve">    &lt;script src="https://maxcdn.bootstrapcdn.com/bootstrap/4.0.0/js/bootstrap.min.js" &gt;&lt;/script&gt;</w:t>
      </w:r>
    </w:p>
    <w:p w:rsidR="009B4D6A" w:rsidRPr="009B4D6A" w:rsidRDefault="009B4D6A" w:rsidP="009B4D6A">
      <w:r w:rsidRPr="009B4D6A">
        <w:t>&lt;/head&gt;</w:t>
      </w:r>
    </w:p>
    <w:p w:rsidR="009B4D6A" w:rsidRPr="009B4D6A" w:rsidRDefault="009B4D6A" w:rsidP="009B4D6A">
      <w:r w:rsidRPr="009B4D6A">
        <w:t>&lt;</w:t>
      </w:r>
      <w:proofErr w:type="gramStart"/>
      <w:r w:rsidRPr="009B4D6A">
        <w:t>body</w:t>
      </w:r>
      <w:proofErr w:type="gramEnd"/>
      <w:r w:rsidRPr="009B4D6A">
        <w:t>&gt;</w:t>
      </w:r>
    </w:p>
    <w:p w:rsidR="009B4D6A" w:rsidRPr="009B4D6A" w:rsidRDefault="009B4D6A" w:rsidP="009B4D6A">
      <w:r w:rsidRPr="009B4D6A">
        <w:t xml:space="preserve">    &lt;div class="container"&gt;</w:t>
      </w:r>
    </w:p>
    <w:p w:rsidR="009B4D6A" w:rsidRPr="009B4D6A" w:rsidRDefault="009B4D6A" w:rsidP="009B4D6A">
      <w:r w:rsidRPr="009B4D6A">
        <w:t xml:space="preserve">        &lt;h1 class="text-warning"&gt;Bootstrap&lt;/h1&gt;</w:t>
      </w:r>
    </w:p>
    <w:p w:rsidR="009B4D6A" w:rsidRPr="009B4D6A" w:rsidRDefault="009B4D6A" w:rsidP="009B4D6A">
      <w:r w:rsidRPr="009B4D6A">
        <w:t xml:space="preserve">        &lt;p class="display-4 text-success"&gt;hi</w:t>
      </w:r>
      <w:proofErr w:type="gramStart"/>
      <w:r w:rsidRPr="009B4D6A">
        <w:t>....&lt;</w:t>
      </w:r>
      <w:proofErr w:type="gramEnd"/>
      <w:r w:rsidRPr="009B4D6A">
        <w:t>/p&gt;</w:t>
      </w:r>
    </w:p>
    <w:p w:rsidR="009B4D6A" w:rsidRPr="009B4D6A" w:rsidRDefault="009B4D6A" w:rsidP="009B4D6A">
      <w:r w:rsidRPr="009B4D6A">
        <w:t xml:space="preserve">    &lt;/div&gt;</w:t>
      </w:r>
    </w:p>
    <w:p w:rsidR="009B4D6A" w:rsidRPr="009B4D6A" w:rsidRDefault="009B4D6A" w:rsidP="009B4D6A">
      <w:r w:rsidRPr="009B4D6A">
        <w:t>&lt;/body&gt;</w:t>
      </w:r>
    </w:p>
    <w:p w:rsidR="009B4D6A" w:rsidRPr="009B4D6A" w:rsidRDefault="009B4D6A" w:rsidP="009B4D6A">
      <w:r w:rsidRPr="009B4D6A">
        <w:t>&lt;/html&gt;</w:t>
      </w:r>
    </w:p>
    <w:p w:rsidR="009B4D6A" w:rsidRDefault="009B4D6A">
      <w:r>
        <w:rPr>
          <w:noProof/>
          <w:lang w:eastAsia="en-IN"/>
        </w:rPr>
        <w:drawing>
          <wp:inline distT="0" distB="0" distL="0" distR="0" wp14:anchorId="2795EC9A" wp14:editId="5AFC7654">
            <wp:extent cx="5686425" cy="3343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-1" b="33899"/>
                    <a:stretch/>
                  </pic:blipFill>
                  <pic:spPr bwMode="auto">
                    <a:xfrm>
                      <a:off x="0" y="0"/>
                      <a:ext cx="5686425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4D6A" w:rsidRDefault="009B4D6A">
      <w:r>
        <w:lastRenderedPageBreak/>
        <w:t>Exp8</w:t>
      </w:r>
    </w:p>
    <w:p w:rsidR="00590289" w:rsidRPr="00590289" w:rsidRDefault="00590289" w:rsidP="00590289">
      <w:proofErr w:type="gramStart"/>
      <w:r w:rsidRPr="00590289">
        <w:t>&lt;!DOCTYPE</w:t>
      </w:r>
      <w:proofErr w:type="gramEnd"/>
      <w:r w:rsidRPr="00590289">
        <w:t xml:space="preserve"> html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html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head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&lt;</w:t>
      </w:r>
      <w:proofErr w:type="gramStart"/>
      <w:r w:rsidRPr="00590289">
        <w:t>title&gt;</w:t>
      </w:r>
      <w:proofErr w:type="gramEnd"/>
      <w:r w:rsidRPr="00590289">
        <w:t>exp8&lt;/title&gt;</w:t>
      </w:r>
    </w:p>
    <w:p w:rsidR="00590289" w:rsidRPr="00590289" w:rsidRDefault="00590289" w:rsidP="00590289">
      <w:r w:rsidRPr="00590289">
        <w:t xml:space="preserve">        &lt;link </w:t>
      </w:r>
      <w:proofErr w:type="spellStart"/>
      <w:r w:rsidRPr="00590289">
        <w:t>rel</w:t>
      </w:r>
      <w:proofErr w:type="spellEnd"/>
      <w:r w:rsidRPr="00590289">
        <w:t xml:space="preserve">="stylesheet" href="https://maxcdn.bootstrapcdn.com/bootstrap/4.0.0/css/bootstrap.min.css" integrity="sha384-Gn5384xqQ1aoWXA+058RXPxPg6fy4IWvTNh0E263XmFcJlSAwiGgFAW/dAiS6JXm" </w:t>
      </w:r>
      <w:proofErr w:type="spellStart"/>
      <w:r w:rsidRPr="00590289">
        <w:t>crossorigin</w:t>
      </w:r>
      <w:proofErr w:type="spellEnd"/>
      <w:r w:rsidRPr="00590289">
        <w:t>="anonymous"&gt;</w:t>
      </w:r>
    </w:p>
    <w:p w:rsidR="00590289" w:rsidRPr="00590289" w:rsidRDefault="00590289" w:rsidP="00590289">
      <w:r w:rsidRPr="00590289">
        <w:t xml:space="preserve">        &lt;script src="https://maxcdn.bootstrapcdn.com/bootstrap/4.0.0/js/bootstrap.min.js" &gt;&lt;/script&gt;</w:t>
      </w:r>
    </w:p>
    <w:p w:rsidR="00590289" w:rsidRPr="00590289" w:rsidRDefault="00590289" w:rsidP="00590289">
      <w:r w:rsidRPr="00590289">
        <w:t xml:space="preserve">        &lt;</w:t>
      </w:r>
      <w:proofErr w:type="gramStart"/>
      <w:r w:rsidRPr="00590289">
        <w:t>script</w:t>
      </w:r>
      <w:proofErr w:type="gramEnd"/>
      <w:r w:rsidRPr="00590289">
        <w:t xml:space="preserve"> src="https://ajax.googleapis.com/ajax/libs/jquery/3.3.1/jquery.min.js"&gt;&lt;/script&gt;</w:t>
      </w:r>
    </w:p>
    <w:p w:rsidR="00590289" w:rsidRPr="00590289" w:rsidRDefault="00590289" w:rsidP="00590289">
      <w:r w:rsidRPr="00590289">
        <w:t xml:space="preserve">        &lt;</w:t>
      </w:r>
      <w:proofErr w:type="gramStart"/>
      <w:r w:rsidRPr="00590289">
        <w:t>script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$(document).</w:t>
      </w:r>
      <w:proofErr w:type="gramStart"/>
      <w:r w:rsidRPr="00590289">
        <w:t>ready(</w:t>
      </w:r>
      <w:proofErr w:type="gramEnd"/>
      <w:r w:rsidRPr="00590289">
        <w:t>function(){</w:t>
      </w:r>
    </w:p>
    <w:p w:rsidR="00590289" w:rsidRPr="00590289" w:rsidRDefault="00590289" w:rsidP="00590289">
      <w:r w:rsidRPr="00590289">
        <w:t xml:space="preserve">                $("</w:t>
      </w:r>
      <w:proofErr w:type="spellStart"/>
      <w:r w:rsidRPr="00590289">
        <w:t>tr</w:t>
      </w:r>
      <w:proofErr w:type="gramStart"/>
      <w:r w:rsidRPr="00590289">
        <w:t>:odd</w:t>
      </w:r>
      <w:proofErr w:type="spellEnd"/>
      <w:proofErr w:type="gramEnd"/>
      <w:r w:rsidRPr="00590289">
        <w:t>").click(function(){</w:t>
      </w:r>
    </w:p>
    <w:p w:rsidR="00590289" w:rsidRPr="00590289" w:rsidRDefault="00590289" w:rsidP="00590289">
      <w:r w:rsidRPr="00590289">
        <w:t xml:space="preserve">                    $(this).</w:t>
      </w:r>
      <w:proofErr w:type="gramStart"/>
      <w:r w:rsidRPr="00590289">
        <w:t>hide(</w:t>
      </w:r>
      <w:proofErr w:type="gramEnd"/>
      <w:r w:rsidRPr="00590289">
        <w:t>);</w:t>
      </w:r>
    </w:p>
    <w:p w:rsidR="00590289" w:rsidRPr="00590289" w:rsidRDefault="00590289" w:rsidP="00590289">
      <w:r w:rsidRPr="00590289">
        <w:t xml:space="preserve">                });</w:t>
      </w:r>
    </w:p>
    <w:p w:rsidR="00590289" w:rsidRPr="00590289" w:rsidRDefault="00590289" w:rsidP="00590289">
      <w:r w:rsidRPr="00590289">
        <w:t xml:space="preserve">            });</w:t>
      </w:r>
    </w:p>
    <w:p w:rsidR="00590289" w:rsidRPr="00590289" w:rsidRDefault="00590289" w:rsidP="00590289">
      <w:r w:rsidRPr="00590289">
        <w:t xml:space="preserve">        &lt;/script&gt;</w:t>
      </w:r>
    </w:p>
    <w:p w:rsidR="00590289" w:rsidRPr="00590289" w:rsidRDefault="00590289" w:rsidP="00590289">
      <w:r w:rsidRPr="00590289">
        <w:t xml:space="preserve">    &lt;/head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body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&lt;p&gt;when you click, this will be </w:t>
      </w:r>
      <w:proofErr w:type="spellStart"/>
      <w:r w:rsidRPr="00590289">
        <w:t>dissappeared</w:t>
      </w:r>
      <w:proofErr w:type="spellEnd"/>
      <w:r w:rsidRPr="00590289">
        <w:t>&lt;/p&gt;</w:t>
      </w:r>
    </w:p>
    <w:p w:rsidR="00590289" w:rsidRPr="00590289" w:rsidRDefault="00590289" w:rsidP="00590289">
      <w:r w:rsidRPr="00590289">
        <w:t xml:space="preserve">        &lt;p class="intro"&gt;hi&lt;/p&gt;</w:t>
      </w:r>
    </w:p>
    <w:p w:rsidR="00590289" w:rsidRPr="00590289" w:rsidRDefault="00590289" w:rsidP="00590289">
      <w:r w:rsidRPr="00590289">
        <w:t xml:space="preserve">        &lt;h1 class="intro"&gt;how are you...&lt;/h1&gt;</w:t>
      </w:r>
    </w:p>
    <w:p w:rsidR="00590289" w:rsidRPr="00590289" w:rsidRDefault="00590289" w:rsidP="00590289">
      <w:r w:rsidRPr="00590289">
        <w:t xml:space="preserve">        &lt;</w:t>
      </w:r>
      <w:proofErr w:type="spellStart"/>
      <w:proofErr w:type="gramStart"/>
      <w:r w:rsidRPr="00590289">
        <w:t>ul</w:t>
      </w:r>
      <w:proofErr w:type="spellEnd"/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&lt;</w:t>
      </w:r>
      <w:proofErr w:type="gramStart"/>
      <w:r w:rsidRPr="00590289">
        <w:t>li&gt;</w:t>
      </w:r>
      <w:proofErr w:type="spellStart"/>
      <w:proofErr w:type="gramEnd"/>
      <w:r w:rsidRPr="00590289">
        <w:t>bmw</w:t>
      </w:r>
      <w:proofErr w:type="spellEnd"/>
      <w:r w:rsidRPr="00590289">
        <w:t>&lt;/li&gt;</w:t>
      </w:r>
    </w:p>
    <w:p w:rsidR="00590289" w:rsidRPr="00590289" w:rsidRDefault="00590289" w:rsidP="00590289">
      <w:r w:rsidRPr="00590289">
        <w:t xml:space="preserve">            &lt;</w:t>
      </w:r>
      <w:proofErr w:type="gramStart"/>
      <w:r w:rsidRPr="00590289">
        <w:t>li&gt;</w:t>
      </w:r>
      <w:proofErr w:type="spellStart"/>
      <w:proofErr w:type="gramEnd"/>
      <w:r w:rsidRPr="00590289">
        <w:t>volvo</w:t>
      </w:r>
      <w:proofErr w:type="spellEnd"/>
      <w:r w:rsidRPr="00590289">
        <w:t>&lt;/li&gt;</w:t>
      </w:r>
    </w:p>
    <w:p w:rsidR="00590289" w:rsidRPr="00590289" w:rsidRDefault="00590289" w:rsidP="00590289">
      <w:r w:rsidRPr="00590289">
        <w:t xml:space="preserve">        &lt;/</w:t>
      </w:r>
      <w:proofErr w:type="spellStart"/>
      <w:r w:rsidRPr="00590289">
        <w:t>ul</w:t>
      </w:r>
      <w:proofErr w:type="spellEnd"/>
      <w:r w:rsidRPr="00590289">
        <w:t>&gt;</w:t>
      </w:r>
    </w:p>
    <w:p w:rsidR="00590289" w:rsidRPr="00590289" w:rsidRDefault="00590289" w:rsidP="00590289">
      <w:r w:rsidRPr="00590289">
        <w:t xml:space="preserve">        &lt;</w:t>
      </w:r>
      <w:proofErr w:type="spellStart"/>
      <w:proofErr w:type="gramStart"/>
      <w:r w:rsidRPr="00590289">
        <w:t>ul</w:t>
      </w:r>
      <w:proofErr w:type="spellEnd"/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    &lt;</w:t>
      </w:r>
      <w:proofErr w:type="gramStart"/>
      <w:r w:rsidRPr="00590289">
        <w:t>li&gt;</w:t>
      </w:r>
      <w:proofErr w:type="gramEnd"/>
      <w:r w:rsidRPr="00590289">
        <w:t>apple&lt;/li&gt;</w:t>
      </w:r>
    </w:p>
    <w:p w:rsidR="00590289" w:rsidRPr="00590289" w:rsidRDefault="00590289" w:rsidP="00590289">
      <w:r w:rsidRPr="00590289">
        <w:t xml:space="preserve">                &lt;</w:t>
      </w:r>
      <w:proofErr w:type="gramStart"/>
      <w:r w:rsidRPr="00590289">
        <w:t>li&gt;</w:t>
      </w:r>
      <w:proofErr w:type="spellStart"/>
      <w:proofErr w:type="gramEnd"/>
      <w:r w:rsidRPr="00590289">
        <w:t>chiku</w:t>
      </w:r>
      <w:proofErr w:type="spellEnd"/>
      <w:r w:rsidRPr="00590289">
        <w:t>&lt;/li&gt;</w:t>
      </w:r>
    </w:p>
    <w:p w:rsidR="00590289" w:rsidRPr="00590289" w:rsidRDefault="00590289" w:rsidP="00590289">
      <w:r w:rsidRPr="00590289">
        <w:t xml:space="preserve">            &lt;/</w:t>
      </w:r>
      <w:proofErr w:type="spellStart"/>
      <w:r w:rsidRPr="00590289">
        <w:t>ul</w:t>
      </w:r>
      <w:proofErr w:type="spellEnd"/>
      <w:r w:rsidRPr="00590289">
        <w:t>&gt;</w:t>
      </w:r>
    </w:p>
    <w:p w:rsidR="00590289" w:rsidRPr="00590289" w:rsidRDefault="00590289" w:rsidP="00590289">
      <w:r w:rsidRPr="00590289">
        <w:t xml:space="preserve">            &lt;a </w:t>
      </w:r>
      <w:proofErr w:type="spellStart"/>
      <w:r w:rsidRPr="00590289">
        <w:t>href</w:t>
      </w:r>
      <w:proofErr w:type="spellEnd"/>
      <w:r w:rsidRPr="00590289">
        <w:t>="#intro"&gt;click&lt;/a&gt;</w:t>
      </w:r>
    </w:p>
    <w:p w:rsidR="00590289" w:rsidRPr="00590289" w:rsidRDefault="00590289" w:rsidP="00590289">
      <w:r w:rsidRPr="00590289">
        <w:lastRenderedPageBreak/>
        <w:t xml:space="preserve">            &lt;table border="2"&gt;</w:t>
      </w:r>
    </w:p>
    <w:p w:rsidR="00590289" w:rsidRPr="00590289" w:rsidRDefault="00590289" w:rsidP="00590289">
      <w:r w:rsidRPr="00590289">
        <w:t xml:space="preserve">                &lt;</w:t>
      </w:r>
      <w:proofErr w:type="spellStart"/>
      <w:proofErr w:type="gramStart"/>
      <w:r w:rsidRPr="00590289">
        <w:t>tr</w:t>
      </w:r>
      <w:proofErr w:type="spellEnd"/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        &lt;</w:t>
      </w:r>
      <w:proofErr w:type="spellStart"/>
      <w:proofErr w:type="gramStart"/>
      <w:r w:rsidRPr="00590289">
        <w:t>th</w:t>
      </w:r>
      <w:proofErr w:type="spellEnd"/>
      <w:r w:rsidRPr="00590289">
        <w:t>&gt;</w:t>
      </w:r>
      <w:proofErr w:type="gramEnd"/>
      <w:r w:rsidRPr="00590289">
        <w:t>sr.no&lt;/</w:t>
      </w:r>
      <w:proofErr w:type="spellStart"/>
      <w:r w:rsidRPr="00590289">
        <w:t>th</w:t>
      </w:r>
      <w:proofErr w:type="spellEnd"/>
      <w:r w:rsidRPr="00590289">
        <w:t>&gt;</w:t>
      </w:r>
    </w:p>
    <w:p w:rsidR="00590289" w:rsidRPr="00590289" w:rsidRDefault="00590289" w:rsidP="00590289">
      <w:r w:rsidRPr="00590289">
        <w:t xml:space="preserve">                    &lt;</w:t>
      </w:r>
      <w:proofErr w:type="spellStart"/>
      <w:proofErr w:type="gramStart"/>
      <w:r w:rsidRPr="00590289">
        <w:t>th</w:t>
      </w:r>
      <w:proofErr w:type="spellEnd"/>
      <w:r w:rsidRPr="00590289">
        <w:t>&gt;</w:t>
      </w:r>
      <w:proofErr w:type="gramEnd"/>
      <w:r w:rsidRPr="00590289">
        <w:t>name&lt;/</w:t>
      </w:r>
      <w:proofErr w:type="spellStart"/>
      <w:r w:rsidRPr="00590289">
        <w:t>th</w:t>
      </w:r>
      <w:proofErr w:type="spellEnd"/>
      <w:r w:rsidRPr="00590289">
        <w:t>&gt;</w:t>
      </w:r>
    </w:p>
    <w:p w:rsidR="00590289" w:rsidRPr="00590289" w:rsidRDefault="00590289" w:rsidP="00590289">
      <w:r w:rsidRPr="00590289">
        <w:t xml:space="preserve">                &lt;/</w:t>
      </w:r>
      <w:proofErr w:type="spellStart"/>
      <w:proofErr w:type="gramStart"/>
      <w:r w:rsidRPr="00590289">
        <w:t>tr</w:t>
      </w:r>
      <w:proofErr w:type="spellEnd"/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    &lt;</w:t>
      </w:r>
      <w:proofErr w:type="spellStart"/>
      <w:proofErr w:type="gramStart"/>
      <w:r w:rsidRPr="00590289">
        <w:t>tr</w:t>
      </w:r>
      <w:proofErr w:type="spellEnd"/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        &lt;</w:t>
      </w:r>
      <w:proofErr w:type="spellStart"/>
      <w:proofErr w:type="gramStart"/>
      <w:r w:rsidRPr="00590289">
        <w:t>th</w:t>
      </w:r>
      <w:proofErr w:type="spellEnd"/>
      <w:r w:rsidRPr="00590289">
        <w:t>&gt;</w:t>
      </w:r>
      <w:proofErr w:type="gramEnd"/>
      <w:r w:rsidRPr="00590289">
        <w:t>01&lt;/</w:t>
      </w:r>
      <w:proofErr w:type="spellStart"/>
      <w:r w:rsidRPr="00590289">
        <w:t>th</w:t>
      </w:r>
      <w:proofErr w:type="spellEnd"/>
      <w:r w:rsidRPr="00590289">
        <w:t>&gt;</w:t>
      </w:r>
    </w:p>
    <w:p w:rsidR="00590289" w:rsidRPr="00590289" w:rsidRDefault="00590289" w:rsidP="00590289">
      <w:r w:rsidRPr="00590289">
        <w:t xml:space="preserve">                    &lt;</w:t>
      </w:r>
      <w:proofErr w:type="spellStart"/>
      <w:proofErr w:type="gramStart"/>
      <w:r w:rsidRPr="00590289">
        <w:t>th</w:t>
      </w:r>
      <w:proofErr w:type="spellEnd"/>
      <w:r w:rsidRPr="00590289">
        <w:t>&gt;</w:t>
      </w:r>
      <w:proofErr w:type="spellStart"/>
      <w:proofErr w:type="gramEnd"/>
      <w:r w:rsidRPr="00590289">
        <w:t>oppo</w:t>
      </w:r>
      <w:proofErr w:type="spellEnd"/>
      <w:r w:rsidRPr="00590289">
        <w:t>&lt;/</w:t>
      </w:r>
      <w:proofErr w:type="spellStart"/>
      <w:r w:rsidRPr="00590289">
        <w:t>th</w:t>
      </w:r>
      <w:proofErr w:type="spellEnd"/>
      <w:r w:rsidRPr="00590289">
        <w:t>&gt;</w:t>
      </w:r>
    </w:p>
    <w:p w:rsidR="00590289" w:rsidRPr="00590289" w:rsidRDefault="00590289" w:rsidP="00590289">
      <w:r w:rsidRPr="00590289">
        <w:t xml:space="preserve">                &lt;/</w:t>
      </w:r>
      <w:proofErr w:type="spellStart"/>
      <w:proofErr w:type="gramStart"/>
      <w:r w:rsidRPr="00590289">
        <w:t>tr</w:t>
      </w:r>
      <w:proofErr w:type="spellEnd"/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    &lt;</w:t>
      </w:r>
      <w:proofErr w:type="spellStart"/>
      <w:proofErr w:type="gramStart"/>
      <w:r w:rsidRPr="00590289">
        <w:t>tr</w:t>
      </w:r>
      <w:proofErr w:type="spellEnd"/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            &lt;</w:t>
      </w:r>
      <w:proofErr w:type="spellStart"/>
      <w:proofErr w:type="gramStart"/>
      <w:r w:rsidRPr="00590289">
        <w:t>th</w:t>
      </w:r>
      <w:proofErr w:type="spellEnd"/>
      <w:r w:rsidRPr="00590289">
        <w:t>&gt;</w:t>
      </w:r>
      <w:proofErr w:type="gramEnd"/>
      <w:r w:rsidRPr="00590289">
        <w:t>02&lt;/</w:t>
      </w:r>
      <w:proofErr w:type="spellStart"/>
      <w:r w:rsidRPr="00590289">
        <w:t>th</w:t>
      </w:r>
      <w:proofErr w:type="spellEnd"/>
      <w:r w:rsidRPr="00590289">
        <w:t>&gt;</w:t>
      </w:r>
    </w:p>
    <w:p w:rsidR="00590289" w:rsidRPr="00590289" w:rsidRDefault="00590289" w:rsidP="00590289">
      <w:r w:rsidRPr="00590289">
        <w:t xml:space="preserve">                        &lt;</w:t>
      </w:r>
      <w:proofErr w:type="spellStart"/>
      <w:proofErr w:type="gramStart"/>
      <w:r w:rsidRPr="00590289">
        <w:t>th</w:t>
      </w:r>
      <w:proofErr w:type="spellEnd"/>
      <w:r w:rsidRPr="00590289">
        <w:t>&gt;</w:t>
      </w:r>
      <w:proofErr w:type="gramEnd"/>
      <w:r w:rsidRPr="00590289">
        <w:t>vivo&lt;/</w:t>
      </w:r>
      <w:proofErr w:type="spellStart"/>
      <w:r w:rsidRPr="00590289">
        <w:t>th</w:t>
      </w:r>
      <w:proofErr w:type="spellEnd"/>
      <w:r w:rsidRPr="00590289">
        <w:t>&gt;</w:t>
      </w:r>
    </w:p>
    <w:p w:rsidR="00590289" w:rsidRPr="00590289" w:rsidRDefault="00590289" w:rsidP="00590289">
      <w:r w:rsidRPr="00590289">
        <w:t xml:space="preserve">                    &lt;/</w:t>
      </w:r>
      <w:proofErr w:type="spellStart"/>
      <w:proofErr w:type="gramStart"/>
      <w:r w:rsidRPr="00590289">
        <w:t>tr</w:t>
      </w:r>
      <w:proofErr w:type="spellEnd"/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    &lt;/table&gt;</w:t>
      </w:r>
    </w:p>
    <w:p w:rsidR="00590289" w:rsidRPr="00590289" w:rsidRDefault="00590289" w:rsidP="00590289">
      <w:r w:rsidRPr="00590289">
        <w:t xml:space="preserve">    &lt;/body&gt;</w:t>
      </w:r>
    </w:p>
    <w:p w:rsidR="00590289" w:rsidRPr="00590289" w:rsidRDefault="00590289" w:rsidP="00590289">
      <w:r w:rsidRPr="00590289">
        <w:t>&lt;/html&gt;</w:t>
      </w:r>
    </w:p>
    <w:p w:rsidR="009B4D6A" w:rsidRDefault="00590289">
      <w:r>
        <w:rPr>
          <w:noProof/>
          <w:lang w:eastAsia="en-IN"/>
        </w:rPr>
        <w:lastRenderedPageBreak/>
        <w:drawing>
          <wp:inline distT="0" distB="0" distL="0" distR="0" wp14:anchorId="74C9B41C" wp14:editId="51D81A34">
            <wp:extent cx="5731510" cy="548576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289" w:rsidRDefault="00590289">
      <w:r>
        <w:t xml:space="preserve">Exp9 </w:t>
      </w:r>
    </w:p>
    <w:p w:rsidR="00590289" w:rsidRPr="00590289" w:rsidRDefault="00590289" w:rsidP="00590289">
      <w:proofErr w:type="gramStart"/>
      <w:r w:rsidRPr="00590289">
        <w:t>&lt;!DOCTYPE</w:t>
      </w:r>
      <w:proofErr w:type="gramEnd"/>
      <w:r w:rsidRPr="00590289">
        <w:t xml:space="preserve"> html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html</w:t>
      </w:r>
      <w:proofErr w:type="gramEnd"/>
      <w:r w:rsidRPr="00590289">
        <w:t>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head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title&gt;</w:t>
      </w:r>
      <w:proofErr w:type="gramEnd"/>
      <w:r w:rsidRPr="00590289">
        <w:t>exp9&lt;/title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meta</w:t>
      </w:r>
      <w:proofErr w:type="gramEnd"/>
      <w:r w:rsidRPr="00590289">
        <w:t xml:space="preserve"> name="viewport" content="width=device-width, initial-scale=1"&gt;</w:t>
      </w:r>
    </w:p>
    <w:p w:rsidR="00590289" w:rsidRPr="00590289" w:rsidRDefault="00590289" w:rsidP="00590289">
      <w:r w:rsidRPr="00590289">
        <w:t xml:space="preserve">&lt;link </w:t>
      </w:r>
      <w:proofErr w:type="spellStart"/>
      <w:r w:rsidRPr="00590289">
        <w:t>rel</w:t>
      </w:r>
      <w:proofErr w:type="spellEnd"/>
      <w:r w:rsidRPr="00590289">
        <w:t>="stylesheet" href="http://code.jquery.com/mobile/1.4.5/jquery.mobile-1.4.5.min.css" /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script</w:t>
      </w:r>
      <w:proofErr w:type="gramEnd"/>
      <w:r w:rsidRPr="00590289">
        <w:t xml:space="preserve"> </w:t>
      </w:r>
      <w:proofErr w:type="spellStart"/>
      <w:r w:rsidRPr="00590289">
        <w:t>src</w:t>
      </w:r>
      <w:proofErr w:type="spellEnd"/>
      <w:r w:rsidRPr="00590289">
        <w:t>="http://code.jquery.com/jquery-1.11.1.min.js"&gt;&lt;/script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script</w:t>
      </w:r>
      <w:proofErr w:type="gramEnd"/>
      <w:r w:rsidRPr="00590289">
        <w:t xml:space="preserve"> src="http://code.jquery.com/mobile/1.4.5/jquery.mobile-1.4.5.min.js"&gt;&lt;/script&gt;</w:t>
      </w:r>
    </w:p>
    <w:p w:rsidR="00590289" w:rsidRPr="00590289" w:rsidRDefault="00590289" w:rsidP="00590289">
      <w:r w:rsidRPr="00590289">
        <w:t>&lt;/head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body</w:t>
      </w:r>
      <w:proofErr w:type="gramEnd"/>
      <w:r w:rsidRPr="00590289">
        <w:t>&gt;</w:t>
      </w:r>
    </w:p>
    <w:p w:rsidR="00590289" w:rsidRPr="00590289" w:rsidRDefault="00590289" w:rsidP="00590289">
      <w:r w:rsidRPr="00590289">
        <w:lastRenderedPageBreak/>
        <w:t xml:space="preserve">    &lt;div datatype="page"&gt;</w:t>
      </w:r>
    </w:p>
    <w:p w:rsidR="00590289" w:rsidRPr="00590289" w:rsidRDefault="00590289" w:rsidP="00590289">
      <w:r w:rsidRPr="00590289">
        <w:t xml:space="preserve">        &lt;div data-role="header"&gt;</w:t>
      </w:r>
    </w:p>
    <w:p w:rsidR="00590289" w:rsidRPr="00590289" w:rsidRDefault="00590289" w:rsidP="00590289">
      <w:r w:rsidRPr="00590289">
        <w:t xml:space="preserve">            &lt;h1&gt;welcome to my homepage&lt;/h1&gt;</w:t>
      </w:r>
    </w:p>
    <w:p w:rsidR="00590289" w:rsidRPr="00590289" w:rsidRDefault="00590289" w:rsidP="00590289">
      <w:r w:rsidRPr="00590289">
        <w:t xml:space="preserve">        &lt;/div&gt;</w:t>
      </w:r>
    </w:p>
    <w:p w:rsidR="00590289" w:rsidRPr="00590289" w:rsidRDefault="00590289" w:rsidP="00590289">
      <w:r w:rsidRPr="00590289">
        <w:t xml:space="preserve">        &lt;div data-role="main" class="</w:t>
      </w:r>
      <w:proofErr w:type="spellStart"/>
      <w:r w:rsidRPr="00590289">
        <w:t>ui</w:t>
      </w:r>
      <w:proofErr w:type="spellEnd"/>
      <w:r w:rsidRPr="00590289">
        <w:t>-content"&gt;</w:t>
      </w:r>
    </w:p>
    <w:p w:rsidR="00590289" w:rsidRPr="00590289" w:rsidRDefault="00590289" w:rsidP="00590289">
      <w:r w:rsidRPr="00590289">
        <w:t xml:space="preserve">            &lt;p&gt;I am now </w:t>
      </w:r>
      <w:proofErr w:type="spellStart"/>
      <w:r w:rsidRPr="00590289">
        <w:t>devlopers</w:t>
      </w:r>
      <w:proofErr w:type="spellEnd"/>
      <w:proofErr w:type="gramStart"/>
      <w:r w:rsidRPr="00590289">
        <w:t>!!</w:t>
      </w:r>
      <w:proofErr w:type="gramEnd"/>
      <w:r w:rsidRPr="00590289">
        <w:t>&lt;/p&gt;</w:t>
      </w:r>
    </w:p>
    <w:p w:rsidR="00590289" w:rsidRPr="00590289" w:rsidRDefault="00590289" w:rsidP="00590289">
      <w:r w:rsidRPr="00590289">
        <w:t xml:space="preserve">        &lt;/div&gt;</w:t>
      </w:r>
    </w:p>
    <w:p w:rsidR="00590289" w:rsidRPr="00590289" w:rsidRDefault="00590289" w:rsidP="00590289">
      <w:r w:rsidRPr="00590289">
        <w:t xml:space="preserve">        &lt;div data-role="footer"&gt;</w:t>
      </w:r>
    </w:p>
    <w:p w:rsidR="00590289" w:rsidRPr="00590289" w:rsidRDefault="00590289" w:rsidP="00590289">
      <w:r w:rsidRPr="00590289">
        <w:t xml:space="preserve">            &lt;h1&gt;footer text&lt;/h1&gt;</w:t>
      </w:r>
    </w:p>
    <w:p w:rsidR="00590289" w:rsidRPr="00590289" w:rsidRDefault="00590289" w:rsidP="00590289">
      <w:r w:rsidRPr="00590289">
        <w:t xml:space="preserve">        &lt;/div&gt;</w:t>
      </w:r>
    </w:p>
    <w:p w:rsidR="00590289" w:rsidRPr="00590289" w:rsidRDefault="00590289" w:rsidP="00590289">
      <w:r w:rsidRPr="00590289">
        <w:t xml:space="preserve">    &lt;/div&gt;</w:t>
      </w:r>
    </w:p>
    <w:p w:rsidR="00590289" w:rsidRPr="00590289" w:rsidRDefault="00590289" w:rsidP="00590289">
      <w:r w:rsidRPr="00590289">
        <w:t>&lt;/body&gt;</w:t>
      </w:r>
    </w:p>
    <w:p w:rsidR="00590289" w:rsidRPr="00590289" w:rsidRDefault="00590289" w:rsidP="00590289">
      <w:r w:rsidRPr="00590289">
        <w:t>&lt;/html&gt;</w:t>
      </w:r>
    </w:p>
    <w:p w:rsidR="00590289" w:rsidRDefault="00590289">
      <w:r>
        <w:rPr>
          <w:noProof/>
          <w:lang w:eastAsia="en-IN"/>
        </w:rPr>
        <w:drawing>
          <wp:inline distT="0" distB="0" distL="0" distR="0" wp14:anchorId="7E47EC50" wp14:editId="1F6C5730">
            <wp:extent cx="5731510" cy="26854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289" w:rsidRDefault="00590289">
      <w:r>
        <w:t>Exp9c</w:t>
      </w:r>
    </w:p>
    <w:p w:rsidR="00590289" w:rsidRPr="00590289" w:rsidRDefault="00590289" w:rsidP="00590289">
      <w:proofErr w:type="gramStart"/>
      <w:r w:rsidRPr="00590289">
        <w:t>&lt;!DOCTYPE</w:t>
      </w:r>
      <w:proofErr w:type="gramEnd"/>
      <w:r w:rsidRPr="00590289">
        <w:t xml:space="preserve"> html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html</w:t>
      </w:r>
      <w:proofErr w:type="gramEnd"/>
      <w:r w:rsidRPr="00590289">
        <w:t>&gt;</w:t>
      </w:r>
    </w:p>
    <w:p w:rsidR="00590289" w:rsidRPr="00590289" w:rsidRDefault="00590289" w:rsidP="00590289"/>
    <w:p w:rsidR="00590289" w:rsidRPr="00590289" w:rsidRDefault="00590289" w:rsidP="00590289">
      <w:r w:rsidRPr="00590289">
        <w:t>&lt;</w:t>
      </w:r>
      <w:proofErr w:type="gramStart"/>
      <w:r w:rsidRPr="00590289">
        <w:t>head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title&gt;</w:t>
      </w:r>
      <w:proofErr w:type="gramEnd"/>
      <w:r w:rsidRPr="00590289">
        <w:t>exp9/b&lt;/title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meta</w:t>
      </w:r>
      <w:proofErr w:type="gramEnd"/>
      <w:r w:rsidRPr="00590289">
        <w:t xml:space="preserve"> name="viewport" content="width=device-width, initial-scale=1"&gt;</w:t>
      </w:r>
    </w:p>
    <w:p w:rsidR="00590289" w:rsidRPr="00590289" w:rsidRDefault="00590289" w:rsidP="00590289">
      <w:r w:rsidRPr="00590289">
        <w:t xml:space="preserve">&lt;link </w:t>
      </w:r>
      <w:proofErr w:type="spellStart"/>
      <w:r w:rsidRPr="00590289">
        <w:t>rel</w:t>
      </w:r>
      <w:proofErr w:type="spellEnd"/>
      <w:r w:rsidRPr="00590289">
        <w:t>="stylesheet" href="http://code.jquery.com/mobile/1.4.5/jquery.mobile-1.4.5.min.css" /&gt;</w:t>
      </w:r>
    </w:p>
    <w:p w:rsidR="00590289" w:rsidRPr="00590289" w:rsidRDefault="00590289" w:rsidP="00590289">
      <w:r w:rsidRPr="00590289">
        <w:lastRenderedPageBreak/>
        <w:t>&lt;</w:t>
      </w:r>
      <w:proofErr w:type="gramStart"/>
      <w:r w:rsidRPr="00590289">
        <w:t>script</w:t>
      </w:r>
      <w:proofErr w:type="gramEnd"/>
      <w:r w:rsidRPr="00590289">
        <w:t xml:space="preserve"> </w:t>
      </w:r>
      <w:proofErr w:type="spellStart"/>
      <w:r w:rsidRPr="00590289">
        <w:t>src</w:t>
      </w:r>
      <w:proofErr w:type="spellEnd"/>
      <w:r w:rsidRPr="00590289">
        <w:t>="http://code.jquery.com/jquery-1.11.1.min.js"&gt;&lt;/script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script</w:t>
      </w:r>
      <w:proofErr w:type="gramEnd"/>
      <w:r w:rsidRPr="00590289">
        <w:t xml:space="preserve"> src="http://code.jquery.com/mobile/1.4.5/jquery.mobile-1.4.5.min.js"&gt;&lt;/script&gt;</w:t>
      </w:r>
    </w:p>
    <w:p w:rsidR="00590289" w:rsidRPr="00590289" w:rsidRDefault="00590289" w:rsidP="00590289">
      <w:r w:rsidRPr="00590289">
        <w:t>&lt;/head&gt;</w:t>
      </w:r>
    </w:p>
    <w:p w:rsidR="00590289" w:rsidRPr="00590289" w:rsidRDefault="00590289" w:rsidP="00590289"/>
    <w:p w:rsidR="00590289" w:rsidRPr="00590289" w:rsidRDefault="00590289" w:rsidP="00590289">
      <w:r w:rsidRPr="00590289">
        <w:t>&lt;</w:t>
      </w:r>
      <w:proofErr w:type="gramStart"/>
      <w:r w:rsidRPr="00590289">
        <w:t>body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&lt;div data-role="page" id="section1"&gt;</w:t>
      </w:r>
    </w:p>
    <w:p w:rsidR="00590289" w:rsidRPr="00590289" w:rsidRDefault="00590289" w:rsidP="00590289">
      <w:r w:rsidRPr="00590289">
        <w:t xml:space="preserve">        &lt;div data-role="main" class="</w:t>
      </w:r>
      <w:proofErr w:type="spellStart"/>
      <w:r w:rsidRPr="00590289">
        <w:t>ui</w:t>
      </w:r>
      <w:proofErr w:type="spellEnd"/>
      <w:r w:rsidRPr="00590289">
        <w:t>-content"&gt;</w:t>
      </w:r>
    </w:p>
    <w:p w:rsidR="00590289" w:rsidRPr="00590289" w:rsidRDefault="00590289" w:rsidP="00590289">
      <w:r w:rsidRPr="00590289">
        <w:t xml:space="preserve">            &lt;a </w:t>
      </w:r>
      <w:proofErr w:type="spellStart"/>
      <w:r w:rsidRPr="00590289">
        <w:t>href</w:t>
      </w:r>
      <w:proofErr w:type="spellEnd"/>
      <w:r w:rsidRPr="00590289">
        <w:t>="#section2" data-</w:t>
      </w:r>
      <w:proofErr w:type="spellStart"/>
      <w:r w:rsidRPr="00590289">
        <w:t>tarnsition</w:t>
      </w:r>
      <w:proofErr w:type="spellEnd"/>
      <w:r w:rsidRPr="00590289">
        <w:t>="fade"&gt;click here&lt;/a&gt;</w:t>
      </w:r>
    </w:p>
    <w:p w:rsidR="00590289" w:rsidRPr="00590289" w:rsidRDefault="00590289" w:rsidP="00590289">
      <w:r w:rsidRPr="00590289">
        <w:t xml:space="preserve">        &lt;/div&gt;  </w:t>
      </w:r>
    </w:p>
    <w:p w:rsidR="00590289" w:rsidRPr="00590289" w:rsidRDefault="00590289" w:rsidP="00590289">
      <w:r w:rsidRPr="00590289">
        <w:t xml:space="preserve">    &lt;/div&gt;</w:t>
      </w:r>
    </w:p>
    <w:p w:rsidR="00590289" w:rsidRPr="00590289" w:rsidRDefault="00590289" w:rsidP="00590289">
      <w:r w:rsidRPr="00590289">
        <w:t xml:space="preserve">    &lt;div data-role="page" data-dialog="true" id="section2"&gt;</w:t>
      </w:r>
    </w:p>
    <w:p w:rsidR="00590289" w:rsidRPr="00590289" w:rsidRDefault="00590289" w:rsidP="00590289">
      <w:r w:rsidRPr="00590289">
        <w:t xml:space="preserve">            &lt;div data-role="main" class="</w:t>
      </w:r>
      <w:proofErr w:type="spellStart"/>
      <w:r w:rsidRPr="00590289">
        <w:t>ui</w:t>
      </w:r>
      <w:proofErr w:type="spellEnd"/>
      <w:r w:rsidRPr="00590289">
        <w:t>-content"&gt;</w:t>
      </w:r>
    </w:p>
    <w:p w:rsidR="00590289" w:rsidRPr="00590289" w:rsidRDefault="00590289" w:rsidP="00590289">
      <w:r w:rsidRPr="00590289">
        <w:t xml:space="preserve">                &lt;a </w:t>
      </w:r>
      <w:proofErr w:type="spellStart"/>
      <w:r w:rsidRPr="00590289">
        <w:t>href</w:t>
      </w:r>
      <w:proofErr w:type="spellEnd"/>
      <w:r w:rsidRPr="00590289">
        <w:t>="#section1" data-</w:t>
      </w:r>
      <w:proofErr w:type="spellStart"/>
      <w:r w:rsidRPr="00590289">
        <w:t>tarnsition</w:t>
      </w:r>
      <w:proofErr w:type="spellEnd"/>
      <w:r w:rsidRPr="00590289">
        <w:t>="flip"&gt;click here&lt;/a&gt;</w:t>
      </w:r>
    </w:p>
    <w:p w:rsidR="00590289" w:rsidRPr="00590289" w:rsidRDefault="00590289" w:rsidP="00590289">
      <w:r w:rsidRPr="00590289">
        <w:t xml:space="preserve">            &lt;/div&gt;</w:t>
      </w:r>
    </w:p>
    <w:p w:rsidR="00590289" w:rsidRPr="00590289" w:rsidRDefault="00590289" w:rsidP="00590289">
      <w:r w:rsidRPr="00590289">
        <w:t xml:space="preserve">            &lt;/div&gt;</w:t>
      </w:r>
    </w:p>
    <w:p w:rsidR="00590289" w:rsidRPr="00590289" w:rsidRDefault="00590289" w:rsidP="00590289">
      <w:r w:rsidRPr="00590289">
        <w:t>&lt;/body&gt;</w:t>
      </w:r>
    </w:p>
    <w:p w:rsidR="00590289" w:rsidRDefault="00590289" w:rsidP="00590289">
      <w:r w:rsidRPr="00590289">
        <w:t>&lt;/html&gt;</w:t>
      </w:r>
    </w:p>
    <w:p w:rsidR="00590289" w:rsidRDefault="00590289" w:rsidP="00590289">
      <w:r>
        <w:rPr>
          <w:noProof/>
          <w:lang w:eastAsia="en-IN"/>
        </w:rPr>
        <w:drawing>
          <wp:inline distT="0" distB="0" distL="0" distR="0" wp14:anchorId="30930E9E" wp14:editId="58D38EE1">
            <wp:extent cx="5731510" cy="29248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289" w:rsidRDefault="00590289" w:rsidP="00590289">
      <w:r>
        <w:t>Exp11</w:t>
      </w:r>
    </w:p>
    <w:p w:rsidR="00590289" w:rsidRPr="00590289" w:rsidRDefault="00590289" w:rsidP="00590289">
      <w:proofErr w:type="gramStart"/>
      <w:r w:rsidRPr="00590289">
        <w:t>&lt;!DOCTYPE</w:t>
      </w:r>
      <w:proofErr w:type="gramEnd"/>
      <w:r w:rsidRPr="00590289">
        <w:t xml:space="preserve"> html&gt;</w:t>
      </w:r>
    </w:p>
    <w:p w:rsidR="00590289" w:rsidRPr="00590289" w:rsidRDefault="00590289" w:rsidP="00590289">
      <w:r w:rsidRPr="00590289">
        <w:t>&lt;</w:t>
      </w:r>
      <w:proofErr w:type="gramStart"/>
      <w:r w:rsidRPr="00590289">
        <w:t>html</w:t>
      </w:r>
      <w:proofErr w:type="gramEnd"/>
      <w:r w:rsidRPr="00590289">
        <w:t>&gt;</w:t>
      </w:r>
    </w:p>
    <w:p w:rsidR="00590289" w:rsidRPr="00590289" w:rsidRDefault="00590289" w:rsidP="00590289"/>
    <w:p w:rsidR="00590289" w:rsidRPr="00590289" w:rsidRDefault="00590289" w:rsidP="00590289">
      <w:r w:rsidRPr="00590289">
        <w:t>&lt;</w:t>
      </w:r>
      <w:proofErr w:type="gramStart"/>
      <w:r w:rsidRPr="00590289">
        <w:t>head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title&gt;</w:t>
      </w:r>
      <w:proofErr w:type="gramEnd"/>
      <w:r w:rsidRPr="00590289">
        <w:t>exp10-b&lt;/title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meta</w:t>
      </w:r>
      <w:proofErr w:type="gramEnd"/>
      <w:r w:rsidRPr="00590289">
        <w:t xml:space="preserve"> name="viewport" content="width=device-width, initial-scale=1"&gt;</w:t>
      </w:r>
    </w:p>
    <w:p w:rsidR="00590289" w:rsidRPr="00590289" w:rsidRDefault="00590289" w:rsidP="00590289">
      <w:r w:rsidRPr="00590289">
        <w:t xml:space="preserve">    &lt;link </w:t>
      </w:r>
      <w:proofErr w:type="spellStart"/>
      <w:r w:rsidRPr="00590289">
        <w:t>rel</w:t>
      </w:r>
      <w:proofErr w:type="spellEnd"/>
      <w:r w:rsidRPr="00590289">
        <w:t>="stylesheet" href="http://code.jquery.com/mobile/1.4.5/jquery.mobile-1.4.5.min.css" /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script</w:t>
      </w:r>
      <w:proofErr w:type="gramEnd"/>
      <w:r w:rsidRPr="00590289">
        <w:t xml:space="preserve"> </w:t>
      </w:r>
      <w:proofErr w:type="spellStart"/>
      <w:r w:rsidRPr="00590289">
        <w:t>src</w:t>
      </w:r>
      <w:proofErr w:type="spellEnd"/>
      <w:r w:rsidRPr="00590289">
        <w:t>="http://code.jquery.com/jquery-1.11.1.min.js"&gt;&lt;/script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script</w:t>
      </w:r>
      <w:proofErr w:type="gramEnd"/>
      <w:r w:rsidRPr="00590289">
        <w:t xml:space="preserve"> src="http://code.jquery.com/mobile/1.4.5/jquery.mobile-1.4.5.min.js"&gt;&lt;/script&gt;</w:t>
      </w:r>
    </w:p>
    <w:p w:rsidR="00590289" w:rsidRPr="00590289" w:rsidRDefault="00590289" w:rsidP="00590289">
      <w:r w:rsidRPr="00590289">
        <w:t>&lt;/head&gt;</w:t>
      </w:r>
    </w:p>
    <w:p w:rsidR="00590289" w:rsidRPr="00590289" w:rsidRDefault="00590289" w:rsidP="00590289"/>
    <w:p w:rsidR="00590289" w:rsidRPr="00590289" w:rsidRDefault="00590289" w:rsidP="00590289">
      <w:r w:rsidRPr="00590289">
        <w:t>&lt;</w:t>
      </w:r>
      <w:proofErr w:type="gramStart"/>
      <w:r w:rsidRPr="00590289">
        <w:t>body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&lt;div data-role="</w:t>
      </w:r>
      <w:proofErr w:type="spellStart"/>
      <w:r w:rsidRPr="00590289">
        <w:t>controlgroup</w:t>
      </w:r>
      <w:proofErr w:type="spellEnd"/>
      <w:r w:rsidRPr="00590289">
        <w:t>" data-type="horizontal"&gt;</w:t>
      </w:r>
    </w:p>
    <w:p w:rsidR="00590289" w:rsidRPr="00590289" w:rsidRDefault="00590289" w:rsidP="00590289">
      <w:r w:rsidRPr="00590289">
        <w:t xml:space="preserve">    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>-</w:t>
      </w:r>
      <w:proofErr w:type="spellStart"/>
      <w:r w:rsidRPr="00590289">
        <w:t>btn</w:t>
      </w:r>
      <w:proofErr w:type="spellEnd"/>
      <w:r w:rsidRPr="00590289">
        <w:t xml:space="preserve">-b </w:t>
      </w:r>
      <w:proofErr w:type="spellStart"/>
      <w:r w:rsidRPr="00590289">
        <w:t>ui</w:t>
      </w:r>
      <w:proofErr w:type="spellEnd"/>
      <w:r w:rsidRPr="00590289">
        <w:t xml:space="preserve">-corner-all </w:t>
      </w:r>
      <w:proofErr w:type="spellStart"/>
      <w:r w:rsidRPr="00590289">
        <w:t>ui</w:t>
      </w:r>
      <w:proofErr w:type="spellEnd"/>
      <w:r w:rsidRPr="00590289">
        <w:t>-mini"&gt;button_1&lt;/a&gt;</w:t>
      </w:r>
    </w:p>
    <w:p w:rsidR="00590289" w:rsidRPr="00590289" w:rsidRDefault="00590289" w:rsidP="00590289">
      <w:r w:rsidRPr="00590289">
        <w:t xml:space="preserve">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>"&gt;button_2&lt;/a&gt;</w:t>
      </w:r>
    </w:p>
    <w:p w:rsidR="00590289" w:rsidRPr="00590289" w:rsidRDefault="00590289" w:rsidP="00590289">
      <w:r w:rsidRPr="00590289">
        <w:t xml:space="preserve">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>"&gt;button_3&lt;/a&gt;</w:t>
      </w:r>
    </w:p>
    <w:p w:rsidR="00590289" w:rsidRPr="00590289" w:rsidRDefault="00590289" w:rsidP="00590289">
      <w:r w:rsidRPr="00590289">
        <w:t xml:space="preserve">    &lt;/div&gt;</w:t>
      </w:r>
    </w:p>
    <w:p w:rsidR="00590289" w:rsidRPr="00590289" w:rsidRDefault="00590289" w:rsidP="00590289">
      <w:r w:rsidRPr="00590289">
        <w:t xml:space="preserve">    &lt;div data-role="</w:t>
      </w:r>
      <w:proofErr w:type="spellStart"/>
      <w:r w:rsidRPr="00590289">
        <w:t>controlgroup</w:t>
      </w:r>
      <w:proofErr w:type="spellEnd"/>
      <w:r w:rsidRPr="00590289">
        <w:t>" data-type="horizontal"&gt;</w:t>
      </w:r>
    </w:p>
    <w:p w:rsidR="00590289" w:rsidRPr="00590289" w:rsidRDefault="00590289" w:rsidP="00590289">
      <w:r w:rsidRPr="00590289">
        <w:t xml:space="preserve">    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>-overlay-shadow"&gt;button_1&lt;/a&gt;</w:t>
      </w:r>
    </w:p>
    <w:p w:rsidR="00590289" w:rsidRPr="00590289" w:rsidRDefault="00590289" w:rsidP="00590289">
      <w:r w:rsidRPr="00590289">
        <w:t xml:space="preserve">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>-overlay-shadow"&gt;button_2&lt;/a&gt;</w:t>
      </w:r>
    </w:p>
    <w:p w:rsidR="00590289" w:rsidRPr="00590289" w:rsidRDefault="00590289" w:rsidP="00590289">
      <w:r w:rsidRPr="00590289">
        <w:t xml:space="preserve">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>-overlay-shadow"&gt;button_3&lt;/a&gt;</w:t>
      </w:r>
    </w:p>
    <w:p w:rsidR="00590289" w:rsidRPr="00590289" w:rsidRDefault="00590289" w:rsidP="00590289">
      <w:r w:rsidRPr="00590289">
        <w:t xml:space="preserve">    &lt;/div&gt;</w:t>
      </w:r>
    </w:p>
    <w:p w:rsidR="00590289" w:rsidRPr="00590289" w:rsidRDefault="00590289" w:rsidP="00590289">
      <w:r w:rsidRPr="00590289">
        <w:t xml:space="preserve">    &lt;div data-role="</w:t>
      </w:r>
      <w:proofErr w:type="spellStart"/>
      <w:r w:rsidRPr="00590289">
        <w:t>controlgroup</w:t>
      </w:r>
      <w:proofErr w:type="spellEnd"/>
      <w:r w:rsidRPr="00590289">
        <w:t>" data-type="horizontal"&gt;</w:t>
      </w:r>
    </w:p>
    <w:p w:rsidR="00590289" w:rsidRPr="00590289" w:rsidRDefault="00590289" w:rsidP="00590289">
      <w:r w:rsidRPr="00590289">
        <w:t xml:space="preserve">    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>-mini"&gt;button_1&lt;/a&gt;</w:t>
      </w:r>
    </w:p>
    <w:p w:rsidR="00590289" w:rsidRPr="00590289" w:rsidRDefault="00590289" w:rsidP="00590289">
      <w:r w:rsidRPr="00590289">
        <w:t xml:space="preserve">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>-mini"&gt;button_2&lt;/a&gt;</w:t>
      </w:r>
    </w:p>
    <w:p w:rsidR="00590289" w:rsidRPr="00590289" w:rsidRDefault="00590289" w:rsidP="00590289">
      <w:r w:rsidRPr="00590289">
        <w:t xml:space="preserve">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>-mini"&gt;button_3&lt;/a&gt;</w:t>
      </w:r>
    </w:p>
    <w:p w:rsidR="00590289" w:rsidRPr="00590289" w:rsidRDefault="00590289" w:rsidP="00590289">
      <w:r w:rsidRPr="00590289">
        <w:t xml:space="preserve">    &lt;/div&gt;</w:t>
      </w:r>
    </w:p>
    <w:p w:rsidR="00590289" w:rsidRPr="00590289" w:rsidRDefault="00590289" w:rsidP="00590289">
      <w:r w:rsidRPr="00590289">
        <w:t xml:space="preserve">    &lt;</w:t>
      </w:r>
      <w:proofErr w:type="gramStart"/>
      <w:r w:rsidRPr="00590289">
        <w:t>div</w:t>
      </w:r>
      <w:proofErr w:type="gramEnd"/>
      <w:r w:rsidRPr="00590289">
        <w:t>&gt;</w:t>
      </w:r>
    </w:p>
    <w:p w:rsidR="00590289" w:rsidRPr="00590289" w:rsidRDefault="00590289" w:rsidP="00590289">
      <w:r w:rsidRPr="00590289">
        <w:t xml:space="preserve">        &lt;input type="button" value="button"&gt;</w:t>
      </w:r>
    </w:p>
    <w:p w:rsidR="00590289" w:rsidRPr="00590289" w:rsidRDefault="00590289" w:rsidP="00590289">
      <w:r w:rsidRPr="00590289">
        <w:t xml:space="preserve">        &lt;button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>-</w:t>
      </w:r>
      <w:proofErr w:type="spellStart"/>
      <w:r w:rsidRPr="00590289">
        <w:t>btn</w:t>
      </w:r>
      <w:proofErr w:type="spellEnd"/>
      <w:r w:rsidRPr="00590289">
        <w:t xml:space="preserve">-b </w:t>
      </w:r>
      <w:proofErr w:type="spellStart"/>
      <w:r w:rsidRPr="00590289">
        <w:t>ui</w:t>
      </w:r>
      <w:proofErr w:type="spellEnd"/>
      <w:r w:rsidRPr="00590289">
        <w:t>-corner-all"&gt;Button&lt;/button&gt;</w:t>
      </w:r>
    </w:p>
    <w:p w:rsidR="00590289" w:rsidRPr="00590289" w:rsidRDefault="00590289" w:rsidP="00590289">
      <w:r w:rsidRPr="00590289">
        <w:t xml:space="preserve">        &lt;a </w:t>
      </w:r>
      <w:proofErr w:type="spellStart"/>
      <w:r w:rsidRPr="00590289">
        <w:t>href</w:t>
      </w:r>
      <w:proofErr w:type="spellEnd"/>
      <w:r w:rsidRPr="00590289">
        <w:t>="./exp9/exp9" class="</w:t>
      </w:r>
      <w:proofErr w:type="spellStart"/>
      <w:r w:rsidRPr="00590289">
        <w:t>ui-btn</w:t>
      </w:r>
      <w:proofErr w:type="spellEnd"/>
      <w:r w:rsidRPr="00590289">
        <w:t xml:space="preserve"> </w:t>
      </w:r>
      <w:proofErr w:type="spellStart"/>
      <w:r w:rsidRPr="00590289">
        <w:t>ui</w:t>
      </w:r>
      <w:proofErr w:type="spellEnd"/>
      <w:r w:rsidRPr="00590289">
        <w:t xml:space="preserve">-mini </w:t>
      </w:r>
      <w:proofErr w:type="spellStart"/>
      <w:r w:rsidRPr="00590289">
        <w:t>ui</w:t>
      </w:r>
      <w:proofErr w:type="spellEnd"/>
      <w:r w:rsidRPr="00590289">
        <w:t>-shadow"&gt;button&lt;/a&gt;</w:t>
      </w:r>
    </w:p>
    <w:p w:rsidR="00590289" w:rsidRPr="00590289" w:rsidRDefault="00590289" w:rsidP="00590289">
      <w:r w:rsidRPr="00590289">
        <w:t xml:space="preserve">    &lt;/div&gt;</w:t>
      </w:r>
    </w:p>
    <w:p w:rsidR="00590289" w:rsidRPr="00590289" w:rsidRDefault="00590289" w:rsidP="00590289">
      <w:r w:rsidRPr="00590289">
        <w:t>&lt;/body&gt;</w:t>
      </w:r>
    </w:p>
    <w:p w:rsidR="00590289" w:rsidRPr="00590289" w:rsidRDefault="00590289" w:rsidP="00590289"/>
    <w:p w:rsidR="00590289" w:rsidRPr="00590289" w:rsidRDefault="00590289" w:rsidP="00590289">
      <w:r w:rsidRPr="00590289">
        <w:t>&lt;/html&gt;</w:t>
      </w:r>
    </w:p>
    <w:p w:rsidR="00590289" w:rsidRDefault="00590289" w:rsidP="00590289">
      <w:r>
        <w:rPr>
          <w:noProof/>
          <w:lang w:eastAsia="en-IN"/>
        </w:rPr>
        <w:drawing>
          <wp:inline distT="0" distB="0" distL="0" distR="0" wp14:anchorId="0065B85B" wp14:editId="7FCE8CEB">
            <wp:extent cx="5731510" cy="315849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2D" w:rsidRDefault="00006B2D" w:rsidP="00590289">
      <w:r>
        <w:t xml:space="preserve">First </w:t>
      </w:r>
      <w:proofErr w:type="spellStart"/>
      <w:r>
        <w:t>asa</w:t>
      </w:r>
      <w:proofErr w:type="spellEnd"/>
      <w:r>
        <w:t xml:space="preserve"> </w:t>
      </w:r>
      <w:proofErr w:type="spellStart"/>
      <w:r>
        <w:t>tho</w:t>
      </w:r>
      <w:proofErr w:type="spellEnd"/>
    </w:p>
    <w:p w:rsidR="00006B2D" w:rsidRPr="00590289" w:rsidRDefault="00006B2D" w:rsidP="00590289">
      <w:r>
        <w:rPr>
          <w:noProof/>
          <w:lang w:eastAsia="en-IN"/>
        </w:rPr>
        <w:drawing>
          <wp:inline distT="0" distB="0" distL="0" distR="0" wp14:anchorId="59A02BFF" wp14:editId="225761CC">
            <wp:extent cx="5731510" cy="302133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289" w:rsidRDefault="00006B2D">
      <w:r>
        <w:rPr>
          <w:noProof/>
          <w:lang w:eastAsia="en-IN"/>
        </w:rPr>
        <w:lastRenderedPageBreak/>
        <w:drawing>
          <wp:inline distT="0" distB="0" distL="0" distR="0" wp14:anchorId="6C2790DC" wp14:editId="6961A65F">
            <wp:extent cx="5731510" cy="25025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902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DCysDC3tLQwMrNU0lEKTi0uzszPAykwrAUA+zAVCiwAAAA="/>
  </w:docVars>
  <w:rsids>
    <w:rsidRoot w:val="009B4D6A"/>
    <w:rsid w:val="00006B2D"/>
    <w:rsid w:val="002150E3"/>
    <w:rsid w:val="00590289"/>
    <w:rsid w:val="009B4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B0FC1"/>
  <w15:chartTrackingRefBased/>
  <w15:docId w15:val="{AE27F724-B6D8-4BE9-94CB-5639B34B0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3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1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9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0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8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8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1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8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0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1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4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1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4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4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7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9</Pages>
  <Words>775</Words>
  <Characters>44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kerkar</dc:creator>
  <cp:keywords/>
  <dc:description/>
  <cp:lastModifiedBy>gauravkerkar</cp:lastModifiedBy>
  <cp:revision>1</cp:revision>
  <dcterms:created xsi:type="dcterms:W3CDTF">2019-03-17T07:11:00Z</dcterms:created>
  <dcterms:modified xsi:type="dcterms:W3CDTF">2019-03-17T07:36:00Z</dcterms:modified>
</cp:coreProperties>
</file>